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Data</w:t>
      </w:r>
      <w:r>
        <w:t xml:space="preserve"> </w:t>
      </w:r>
      <w:r>
        <w:t xml:space="preserve">Scientist</w:t>
      </w:r>
      <w:r>
        <w:t xml:space="preserve"> </w:t>
      </w:r>
      <w:r>
        <w:t xml:space="preserve">in</w:t>
      </w:r>
      <w:r>
        <w:t xml:space="preserve"> </w:t>
      </w:r>
      <w:r>
        <w:t xml:space="preserve">Kathmandu,</w:t>
      </w:r>
      <w:r>
        <w:t xml:space="preserve"> </w:t>
      </w:r>
      <w:r>
        <w:t xml:space="preserve">Nepal</w:t>
      </w:r>
    </w:p>
    <w:bookmarkStart w:id="20" w:name="X1a91b7bb7dfd31cd2b5785cc77cd08cb5cdfa62"/>
    <w:p>
      <w:pPr>
        <w:pStyle w:val="Heading1"/>
      </w:pPr>
      <w:r>
        <w:t xml:space="preserve">Personal Statement: Advancing Data Science Innovation in Nepal Kathmandu</w:t>
      </w:r>
    </w:p>
    <w:p>
      <w:pPr>
        <w:pStyle w:val="FirstParagraph"/>
      </w:pPr>
      <w:r>
        <w:t xml:space="preserve">As a dedicated and forward-thinking professional with a profound passion for transforming raw data into actionable intelligence, I am writing this Personal Statement to express my unwavering commitment to contributing as a Data Scientist within the vibrant technological landscape of Nepal Kathmandu. My journey in data science has been deeply influenced by the unique socio-economic challenges and opportunities present in Nepal—a nation where data-driven decision-making can catalyze transformative change across agriculture, healthcare, urban planning, and sustainable development. Having witnessed firsthand how limited data infrastructure hampers progress in communities across our diverse country, I am driven to bring my technical expertise to Kathmandu’s burgeoning tech ecosystem with a focus on locally relevant solutions.</w:t>
      </w:r>
    </w:p>
    <w:p>
      <w:pPr>
        <w:pStyle w:val="BodyText"/>
      </w:pPr>
      <w:r>
        <w:t xml:space="preserve">My academic foundation began with a Bachelor’s degree in Computer Science from Tribhuvan University, where I specialized in statistical analysis and machine learning. During my studies, I recognized that Nepal's development trajectory is intrinsically linked to our ability to harness data effectively—a realization crystallized when I volunteered with a Kathmandu-based NGO analyzing agricultural yield patterns across hill and Terai regions. We discovered that localized soil moisture data could increase crop productivity by 22% for smallholder farmers, yet the project faltered due to fragmented datasets and limited analytical capacity. This experience ignited my resolve to master advanced data science techniques while remaining deeply rooted in Nepal’s context. I subsequently pursued a Master’s in Data Science from the National Institute of Technology, focusing on scalable solutions for resource-constrained environments—culminating in a thesis titled "Predictive Modeling for Urban Flood Management in Kathmandu Valley Using Open-Source Satellite Data."</w:t>
      </w:r>
    </w:p>
    <w:p>
      <w:pPr>
        <w:pStyle w:val="BodyText"/>
      </w:pPr>
      <w:r>
        <w:t xml:space="preserve">Professionally, I have honed my skills through roles where I’ve translated complex data challenges into strategic insights. As a Junior Data Scientist at TechNepal Solutions, I developed an AI-powered tool that optimized public transport routes across Kathmandu’s congested streets, reducing average commute times by 17% and carbon emissions by 9%. This project required navigating Nepal’s unique data landscape: integrating disparate sources (including municipal records and crowd-sourced traffic apps), addressing language barriers in data collection, and ensuring accessibility for non-technical stakeholders. My work emphasized ethical considerations—such as anonymizing user location data to protect privacy—aligning with Nepal’s emerging digital governance framework. Another pivotal project involved collaborating with the Department of Health Services to predict dengue fever outbreaks using historical climate and hospital records, enabling early interventions that reduced emergency cases by 30% during peak seasons in Kathmandu.</w:t>
      </w:r>
    </w:p>
    <w:p>
      <w:pPr>
        <w:pStyle w:val="BodyText"/>
      </w:pPr>
      <w:r>
        <w:t xml:space="preserve">What sets my approach apart is my commitment to building data science capacity within Nepal Kathmandu itself. I’ve actively participated in the Data Science Nepal community, co-organizing workshops at Kathmandu University that taught 150+ students and professionals how to use Python for social impact projects. Recognizing that many Nepali institutions lack robust data infrastructure, I advocate for low-cost, open-source solutions—such as leveraging free satellite imagery from NASA’s Earthdata Portal or developing mobile-based data collection systems accessible on basic smartphones. In a region where 47% of rural communities still lack reliable internet (World Bank, 2023), innovation must prioritize accessibility over complexity. My vision for Kathmandu is not just to import global tech trends but to co-create methodologies that resonate with Nepal’s linguistic diversity, cultural context, and infrastructure realities.</w:t>
      </w:r>
    </w:p>
    <w:p>
      <w:pPr>
        <w:pStyle w:val="BodyText"/>
      </w:pPr>
      <w:r>
        <w:t xml:space="preserve">I am particularly drawn to the opportunity of working in Nepal Kathmandu because it represents the epicenter of our nation’s digital evolution. Unlike global tech hubs where data science often serves homogeneous markets, Kathmandu demands creativity at every layer: from designing models that work with Nepali language datasets (Nepali is among the top 10 languages with limited NLP resources) to addressing urgent issues like earthquake resilience or tourism-driven economic fluctuations. The Kathmandu Valley’s rapid urbanization—projected to grow by 3.5% annually—creates immediate, high-impact opportunities for data scientists to shape sustainable development. I am eager to contribute my skills in machine learning, data visualization (Tableau, Power BI), and cloud computing (AWS) while learning from Nepal’s unique challenges. Moreover, I am committed to mentoring the next generation of Nepali data professionals through initiatives like "Data for Development," a community-led program focused on ethical AI literacy for rural women entrepreneurs.</w:t>
      </w:r>
    </w:p>
    <w:p>
      <w:pPr>
        <w:pStyle w:val="BodyText"/>
      </w:pPr>
      <w:r>
        <w:t xml:space="preserve">Looking ahead, my professional goals are firmly anchored in Nepal Kathmandu’s growth. Within five years, I aim to establish a local data innovation lab focused on solving community-driven problems—such as optimizing water resource management for Kathmandu’s growing population or developing predictive models for sustainable tourism post-pandemic. I also aspire to collaborate with institutions like the Nepal Telecom Data Lab and the National Statistical Office to build national data standards that prioritize equity and inclusion. Crucially, I believe a truly impactful Data Scientist in Nepal must balance technical excellence with cultural humility: understanding that our solutions must serve *people* first, not just algorithms.</w:t>
      </w:r>
    </w:p>
    <w:p>
      <w:pPr>
        <w:pStyle w:val="BodyText"/>
      </w:pPr>
      <w:r>
        <w:t xml:space="preserve">My Personal Statement is not merely an application; it’s a pledge to invest my expertise in Nepal Kathmandu’s future. I envision a Kathmandu where data doesn’t just power smart cities but empowers farmers, healthcare workers, and artisans through accessible insights. As we stand at the crossroads of digital transformation in South Asia, I am ready to contribute not just as a Data Scientist—but as a catalyst for responsible innovation that uplifts Nepal from within. The challenges here are complex, yet the potential for meaningful change is unparalleled. I invite you to join me in building a Kathmandu where data serves humanity with precision and purpose.</w:t>
      </w:r>
    </w:p>
    <w:p>
      <w:pPr>
        <w:pStyle w:val="BodyText"/>
      </w:pPr>
      <w:r>
        <w:t xml:space="preserve">With profound respect for our nation’s journey and unwavering dedication to its peopl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Data Scientist in Kathmandu, Nepal</dc:title>
  <dc:creator/>
  <dc:language>en</dc:language>
  <cp:keywords/>
  <dcterms:created xsi:type="dcterms:W3CDTF">2026-07-13T20:23:57Z</dcterms:created>
  <dcterms:modified xsi:type="dcterms:W3CDTF">2026-07-13T20:23:57Z</dcterms:modified>
</cp:coreProperties>
</file>

<file path=docProps/custom.xml><?xml version="1.0" encoding="utf-8"?>
<Properties xmlns="http://schemas.openxmlformats.org/officeDocument/2006/custom-properties" xmlns:vt="http://schemas.openxmlformats.org/officeDocument/2006/docPropsVTypes"/>
</file>